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5867C" w14:textId="77777777" w:rsidR="002F7E7E" w:rsidRPr="005C5543" w:rsidRDefault="002F7E7E" w:rsidP="00ED5195">
      <w:pPr>
        <w:rPr>
          <w:rFonts w:ascii="Arial Rounded MT Bold" w:hAnsi="Arial Rounded MT Bold"/>
        </w:rPr>
      </w:pPr>
    </w:p>
    <w:p w14:paraId="747534DC" w14:textId="77777777" w:rsidR="002F7E7E" w:rsidRPr="005C5543" w:rsidRDefault="002F7E7E" w:rsidP="002F7E7E">
      <w:pPr>
        <w:pStyle w:val="ListParagraph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  <w:noProof/>
        </w:rPr>
        <w:drawing>
          <wp:inline distT="0" distB="0" distL="0" distR="0" wp14:anchorId="69482095" wp14:editId="0F16EB0B">
            <wp:extent cx="5943600" cy="9880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-header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9D8C0" w14:textId="77777777" w:rsidR="002F7E7E" w:rsidRPr="005C5543" w:rsidRDefault="002F7E7E" w:rsidP="002F7E7E">
      <w:pPr>
        <w:ind w:left="360"/>
        <w:rPr>
          <w:rFonts w:ascii="Arial Rounded MT Bold" w:hAnsi="Arial Rounded MT Bold"/>
        </w:rPr>
      </w:pPr>
    </w:p>
    <w:p w14:paraId="2D8B24A9" w14:textId="4A95AA90" w:rsidR="002F7E7E" w:rsidRPr="005C5543" w:rsidRDefault="002F7E7E" w:rsidP="002F7E7E">
      <w:pPr>
        <w:ind w:left="360"/>
        <w:jc w:val="center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hi Sigma Chapter Meeting</w:t>
      </w:r>
      <w:r w:rsidR="008F70F3" w:rsidRPr="005C5543">
        <w:rPr>
          <w:rFonts w:ascii="Arial Rounded MT Bold" w:hAnsi="Arial Rounded MT Bold"/>
        </w:rPr>
        <w:t xml:space="preserve"> </w:t>
      </w:r>
      <w:r w:rsidR="005C5543">
        <w:rPr>
          <w:rFonts w:ascii="Arial Rounded MT Bold" w:hAnsi="Arial Rounded MT Bold"/>
        </w:rPr>
        <w:t>Agenda</w:t>
      </w:r>
    </w:p>
    <w:p w14:paraId="4E0A42E2" w14:textId="00E8BEBB" w:rsidR="002F7E7E" w:rsidRDefault="00F9120E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pril 11</w:t>
      </w:r>
      <w:r w:rsidR="00702289">
        <w:rPr>
          <w:rFonts w:ascii="Arial Rounded MT Bold" w:hAnsi="Arial Rounded MT Bold"/>
        </w:rPr>
        <w:t>, 2023</w:t>
      </w:r>
    </w:p>
    <w:p w14:paraId="7AB4A99F" w14:textId="0DB666C8" w:rsidR="009F078C" w:rsidRPr="005C5543" w:rsidRDefault="009E2FCD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4:30pm</w:t>
      </w:r>
    </w:p>
    <w:bookmarkStart w:id="0" w:name="_Hlk129691791"/>
    <w:p w14:paraId="2CEB304E" w14:textId="53E07DD4" w:rsidR="008F70F3" w:rsidRDefault="003B6675" w:rsidP="005C5543">
      <w:pPr>
        <w:jc w:val="center"/>
        <w:rPr>
          <w:rFonts w:ascii="Arial Rounded MT Bold" w:hAnsi="Arial Rounded MT Bold"/>
        </w:rPr>
      </w:pPr>
      <w:r>
        <w:fldChar w:fldCharType="begin"/>
      </w:r>
      <w:r>
        <w:instrText>HYPERLINK "https://uncp.webex.com/meet/nicole.stargell"</w:instrText>
      </w:r>
      <w:r>
        <w:fldChar w:fldCharType="separate"/>
      </w:r>
      <w:r w:rsidR="005C5543" w:rsidRPr="005C5543">
        <w:rPr>
          <w:rStyle w:val="Hyperlink"/>
          <w:rFonts w:ascii="Arial Rounded MT Bold" w:hAnsi="Arial Rounded MT Bold"/>
        </w:rPr>
        <w:t>https://uncp.webex.com/meet/nicole.stargell</w:t>
      </w:r>
      <w:r>
        <w:rPr>
          <w:rStyle w:val="Hyperlink"/>
          <w:rFonts w:ascii="Arial Rounded MT Bold" w:hAnsi="Arial Rounded MT Bold"/>
        </w:rPr>
        <w:fldChar w:fldCharType="end"/>
      </w:r>
    </w:p>
    <w:bookmarkEnd w:id="0"/>
    <w:p w14:paraId="6647FFE9" w14:textId="77777777" w:rsidR="005C5543" w:rsidRPr="005C5543" w:rsidRDefault="005C5543" w:rsidP="005C5543">
      <w:pPr>
        <w:jc w:val="center"/>
        <w:rPr>
          <w:rStyle w:val="Hyperlink"/>
          <w:rFonts w:ascii="Arial Rounded MT Bold" w:eastAsia="Times New Roman" w:hAnsi="Arial Rounded MT Bold"/>
        </w:rPr>
      </w:pPr>
    </w:p>
    <w:p w14:paraId="6E4816BE" w14:textId="77777777" w:rsidR="00ED5195" w:rsidRPr="00DD3684" w:rsidRDefault="009D41E8" w:rsidP="00DD3684">
      <w:p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Welcome!</w:t>
      </w:r>
    </w:p>
    <w:p w14:paraId="326B043D" w14:textId="77777777" w:rsidR="00A6268C" w:rsidRDefault="00A6268C" w:rsidP="00DD3684">
      <w:pPr>
        <w:rPr>
          <w:rFonts w:ascii="Arial Rounded MT Bold" w:hAnsi="Arial Rounded MT Bold"/>
        </w:rPr>
      </w:pPr>
    </w:p>
    <w:p w14:paraId="522FB2E0" w14:textId="541A0A6C" w:rsidR="00BC6483" w:rsidRDefault="00BC6483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heck-in</w:t>
      </w:r>
    </w:p>
    <w:p w14:paraId="5E17932A" w14:textId="060EB45E" w:rsidR="00BC6483" w:rsidRDefault="00BC6483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nnouncements</w:t>
      </w:r>
    </w:p>
    <w:p w14:paraId="567D8BF8" w14:textId="77777777" w:rsidR="003C5B10" w:rsidRDefault="003C5B10" w:rsidP="005F2452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Tshirts are in!</w:t>
      </w:r>
    </w:p>
    <w:p w14:paraId="674C9307" w14:textId="700343E8" w:rsidR="00BC6483" w:rsidRPr="00BC6483" w:rsidRDefault="003C5B10" w:rsidP="005F2452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Order one here: </w:t>
      </w:r>
      <w:bookmarkStart w:id="1" w:name="_Hlk129691826"/>
      <w:r>
        <w:rPr>
          <w:rFonts w:ascii="Arial Rounded MT Bold" w:hAnsi="Arial Rounded MT Bold"/>
        </w:rPr>
        <w:fldChar w:fldCharType="begin"/>
      </w:r>
      <w:r>
        <w:rPr>
          <w:rFonts w:ascii="Arial Rounded MT Bold" w:hAnsi="Arial Rounded MT Bold"/>
        </w:rPr>
        <w:instrText xml:space="preserve"> HYPERLINK "</w:instrText>
      </w:r>
      <w:r w:rsidRPr="003C5B10">
        <w:rPr>
          <w:rFonts w:ascii="Arial Rounded MT Bold" w:hAnsi="Arial Rounded MT Bold"/>
        </w:rPr>
        <w:instrText>https://uncp.co1.qualtrics.com/jfe/form/SV_e3b1JmoaRfR3fTg</w:instrText>
      </w:r>
      <w:r>
        <w:rPr>
          <w:rFonts w:ascii="Arial Rounded MT Bold" w:hAnsi="Arial Rounded MT Bold"/>
        </w:rPr>
        <w:instrText xml:space="preserve">" </w:instrText>
      </w:r>
      <w:r>
        <w:rPr>
          <w:rFonts w:ascii="Arial Rounded MT Bold" w:hAnsi="Arial Rounded MT Bold"/>
        </w:rPr>
      </w:r>
      <w:r>
        <w:rPr>
          <w:rFonts w:ascii="Arial Rounded MT Bold" w:hAnsi="Arial Rounded MT Bold"/>
        </w:rPr>
        <w:fldChar w:fldCharType="separate"/>
      </w:r>
      <w:r w:rsidRPr="00962446">
        <w:rPr>
          <w:rStyle w:val="Hyperlink"/>
          <w:rFonts w:ascii="Arial Rounded MT Bold" w:hAnsi="Arial Rounded MT Bold"/>
        </w:rPr>
        <w:t>https://uncp.co1.qualtrics.com/jfe/form/SV_e3b1JmoaRfR3fTg</w:t>
      </w:r>
      <w:r>
        <w:rPr>
          <w:rFonts w:ascii="Arial Rounded MT Bold" w:hAnsi="Arial Rounded MT Bold"/>
        </w:rPr>
        <w:fldChar w:fldCharType="end"/>
      </w:r>
      <w:r>
        <w:rPr>
          <w:rFonts w:ascii="Arial Rounded MT Bold" w:hAnsi="Arial Rounded MT Bold"/>
        </w:rPr>
        <w:t xml:space="preserve"> </w:t>
      </w:r>
      <w:bookmarkEnd w:id="1"/>
      <w:r w:rsidR="00BC6483" w:rsidRPr="00BC6483">
        <w:rPr>
          <w:rFonts w:ascii="Arial Rounded MT Bold" w:hAnsi="Arial Rounded MT Bold"/>
        </w:rPr>
        <w:tab/>
      </w:r>
    </w:p>
    <w:p w14:paraId="5BE472B1" w14:textId="2D83949D" w:rsidR="005F2452" w:rsidRPr="00DD3684" w:rsidRDefault="00F10B55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pring</w:t>
      </w:r>
      <w:r w:rsidR="007A06D5" w:rsidRPr="00DD3684">
        <w:rPr>
          <w:rFonts w:ascii="Arial Rounded MT Bold" w:hAnsi="Arial Rounded MT Bold"/>
        </w:rPr>
        <w:t xml:space="preserve"> Projects</w:t>
      </w:r>
    </w:p>
    <w:p w14:paraId="6A390E85" w14:textId="3E5B5B89" w:rsidR="003C6908" w:rsidRDefault="00020CD4" w:rsidP="005F2452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2023-2024 </w:t>
      </w:r>
      <w:r w:rsidR="003C6908">
        <w:rPr>
          <w:rFonts w:ascii="Arial Rounded MT Bold" w:hAnsi="Arial Rounded MT Bold"/>
        </w:rPr>
        <w:t xml:space="preserve">Officer Nominations </w:t>
      </w:r>
    </w:p>
    <w:p w14:paraId="3929301C" w14:textId="77777777" w:rsidR="008E406D" w:rsidRPr="008E406D" w:rsidRDefault="008E406D" w:rsidP="008E406D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 w:rsidRPr="008E406D">
        <w:rPr>
          <w:rFonts w:ascii="Arial Rounded MT Bold" w:hAnsi="Arial Rounded MT Bold"/>
          <w:b/>
        </w:rPr>
        <w:t>President:</w:t>
      </w:r>
      <w:r w:rsidRPr="008E406D">
        <w:rPr>
          <w:rFonts w:ascii="Arial Rounded MT Bold" w:hAnsi="Arial Rounded MT Bold"/>
        </w:rPr>
        <w:t xml:space="preserve"> Rhonda Benton</w:t>
      </w:r>
    </w:p>
    <w:p w14:paraId="7C2775F0" w14:textId="77777777" w:rsidR="008E406D" w:rsidRPr="008E406D" w:rsidRDefault="008E406D" w:rsidP="008E406D">
      <w:pPr>
        <w:pStyle w:val="ListParagraph"/>
        <w:numPr>
          <w:ilvl w:val="1"/>
          <w:numId w:val="8"/>
        </w:numPr>
        <w:rPr>
          <w:rFonts w:ascii="Arial Rounded MT Bold" w:hAnsi="Arial Rounded MT Bold"/>
          <w:b/>
        </w:rPr>
      </w:pPr>
      <w:r w:rsidRPr="008E406D">
        <w:rPr>
          <w:rFonts w:ascii="Arial Rounded MT Bold" w:hAnsi="Arial Rounded MT Bold"/>
          <w:b/>
        </w:rPr>
        <w:t xml:space="preserve">Deputy President: </w:t>
      </w:r>
      <w:r w:rsidRPr="008E406D">
        <w:rPr>
          <w:rFonts w:ascii="Arial Rounded MT Bold" w:hAnsi="Arial Rounded MT Bold"/>
        </w:rPr>
        <w:t>Jasmine Toles</w:t>
      </w:r>
    </w:p>
    <w:p w14:paraId="10E47B3E" w14:textId="5F7435B9" w:rsidR="008E406D" w:rsidRPr="008E406D" w:rsidRDefault="008E406D" w:rsidP="008E406D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 w:rsidRPr="008E406D">
        <w:rPr>
          <w:rFonts w:ascii="Arial Rounded MT Bold" w:hAnsi="Arial Rounded MT Bold"/>
          <w:b/>
        </w:rPr>
        <w:t>Vice President:</w:t>
      </w:r>
      <w:r w:rsidRPr="008E406D">
        <w:rPr>
          <w:rFonts w:ascii="Arial Rounded MT Bold" w:hAnsi="Arial Rounded MT Bold"/>
        </w:rPr>
        <w:t xml:space="preserve"> </w:t>
      </w:r>
      <w:r>
        <w:rPr>
          <w:rFonts w:ascii="Arial Rounded MT Bold" w:hAnsi="Arial Rounded MT Bold"/>
        </w:rPr>
        <w:t>Lauren Simmons</w:t>
      </w:r>
    </w:p>
    <w:p w14:paraId="650F56C2" w14:textId="6D9B34D9" w:rsidR="008E406D" w:rsidRPr="008E406D" w:rsidRDefault="008E406D" w:rsidP="008E406D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 w:rsidRPr="008E406D">
        <w:rPr>
          <w:rFonts w:ascii="Arial Rounded MT Bold" w:hAnsi="Arial Rounded MT Bold"/>
          <w:b/>
        </w:rPr>
        <w:t>Secretary</w:t>
      </w:r>
      <w:r>
        <w:rPr>
          <w:rFonts w:ascii="Arial Rounded MT Bold" w:hAnsi="Arial Rounded MT Bold"/>
          <w:b/>
        </w:rPr>
        <w:t xml:space="preserve">: </w:t>
      </w:r>
      <w:r>
        <w:rPr>
          <w:rFonts w:ascii="Arial Rounded MT Bold" w:hAnsi="Arial Rounded MT Bold"/>
        </w:rPr>
        <w:t>Tyra Jerald</w:t>
      </w:r>
    </w:p>
    <w:p w14:paraId="2858A12A" w14:textId="0AC0D695" w:rsidR="008E406D" w:rsidRDefault="008E406D" w:rsidP="008E406D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 w:rsidRPr="008E406D">
        <w:rPr>
          <w:rFonts w:ascii="Arial Rounded MT Bold" w:hAnsi="Arial Rounded MT Bold"/>
          <w:b/>
        </w:rPr>
        <w:t>Treasurer:</w:t>
      </w:r>
      <w:r w:rsidRPr="008E406D">
        <w:rPr>
          <w:rFonts w:ascii="Arial Rounded MT Bold" w:hAnsi="Arial Rounded MT Bold"/>
        </w:rPr>
        <w:t xml:space="preserve"> </w:t>
      </w:r>
      <w:r>
        <w:rPr>
          <w:rFonts w:ascii="Arial Rounded MT Bold" w:hAnsi="Arial Rounded MT Bold"/>
        </w:rPr>
        <w:t>Oluyemi Stephens</w:t>
      </w:r>
    </w:p>
    <w:p w14:paraId="22F4BC9E" w14:textId="6E8E2E26" w:rsidR="002B7B27" w:rsidRPr="008E406D" w:rsidRDefault="002B7B27" w:rsidP="008E406D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  <w:b/>
        </w:rPr>
        <w:t>Wilmington Liaison:</w:t>
      </w:r>
      <w:r>
        <w:rPr>
          <w:rFonts w:ascii="Arial Rounded MT Bold" w:hAnsi="Arial Rounded MT Bold"/>
        </w:rPr>
        <w:t xml:space="preserve"> Jasmine Benton</w:t>
      </w:r>
    </w:p>
    <w:p w14:paraId="6B2B7F1A" w14:textId="77777777" w:rsidR="008E406D" w:rsidRPr="008E406D" w:rsidRDefault="008E406D" w:rsidP="008E406D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 w:rsidRPr="008E406D">
        <w:rPr>
          <w:rFonts w:ascii="Arial Rounded MT Bold" w:hAnsi="Arial Rounded MT Bold"/>
          <w:b/>
        </w:rPr>
        <w:t>co-CFA:</w:t>
      </w:r>
      <w:r w:rsidRPr="008E406D">
        <w:rPr>
          <w:rFonts w:ascii="Arial Rounded MT Bold" w:hAnsi="Arial Rounded MT Bold"/>
        </w:rPr>
        <w:t xml:space="preserve"> Dr. Ashley Smith</w:t>
      </w:r>
    </w:p>
    <w:p w14:paraId="51D37B2C" w14:textId="677E5862" w:rsidR="008E406D" w:rsidRDefault="008E406D" w:rsidP="008E406D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 w:rsidRPr="008E406D">
        <w:rPr>
          <w:rFonts w:ascii="Arial Rounded MT Bold" w:hAnsi="Arial Rounded MT Bold"/>
          <w:b/>
        </w:rPr>
        <w:t>co-CFA:</w:t>
      </w:r>
      <w:r w:rsidRPr="008E406D">
        <w:rPr>
          <w:rFonts w:ascii="Arial Rounded MT Bold" w:hAnsi="Arial Rounded MT Bold"/>
        </w:rPr>
        <w:t xml:space="preserve"> Dr. Nicole Stargell</w:t>
      </w:r>
    </w:p>
    <w:p w14:paraId="7511A4CE" w14:textId="6EE9A9FB" w:rsidR="00F92DF5" w:rsidRDefault="00F92DF5" w:rsidP="00F92DF5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9-8-8   </w:t>
      </w:r>
      <w:hyperlink r:id="rId6" w:history="1">
        <w:r w:rsidRPr="000556AE">
          <w:rPr>
            <w:rStyle w:val="Hyperlink"/>
            <w:rFonts w:ascii="Arial Rounded MT Bold" w:hAnsi="Arial Rounded MT Bold"/>
          </w:rPr>
          <w:t>https://www.crisistextline.org/campus-advocates/</w:t>
        </w:r>
      </w:hyperlink>
      <w:r w:rsidRPr="000556AE">
        <w:rPr>
          <w:rFonts w:ascii="Arial Rounded MT Bold" w:hAnsi="Arial Rounded MT Bold"/>
        </w:rPr>
        <w:t xml:space="preserve"> </w:t>
      </w:r>
    </w:p>
    <w:p w14:paraId="152AE491" w14:textId="12AF1A70" w:rsidR="00331EED" w:rsidRDefault="00331EED" w:rsidP="00331EED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opencounseling.org</w:t>
      </w:r>
    </w:p>
    <w:p w14:paraId="3BBBBC2B" w14:textId="3BFA4AEC" w:rsidR="00331EED" w:rsidRDefault="00331EED" w:rsidP="00331EED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free and doesn’t always lead to </w:t>
      </w:r>
      <w:proofErr w:type="gramStart"/>
      <w:r>
        <w:rPr>
          <w:rFonts w:ascii="Arial Rounded MT Bold" w:hAnsi="Arial Rounded MT Bold"/>
        </w:rPr>
        <w:t>dispatch</w:t>
      </w:r>
      <w:proofErr w:type="gramEnd"/>
    </w:p>
    <w:p w14:paraId="5FCB0EF4" w14:textId="65CF163F" w:rsidR="00FC25BA" w:rsidRDefault="00331EED" w:rsidP="00FC25BA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2023-2024</w:t>
      </w:r>
    </w:p>
    <w:p w14:paraId="54956D4A" w14:textId="08FD9698" w:rsidR="00FC25BA" w:rsidRDefault="00FC25BA" w:rsidP="00FC25BA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Theme: </w:t>
      </w:r>
      <w:r w:rsidR="00AA7C58">
        <w:rPr>
          <w:rFonts w:ascii="Arial Rounded MT Bold" w:hAnsi="Arial Rounded MT Bold"/>
        </w:rPr>
        <w:t xml:space="preserve">Everyone is Welcome: Diversity </w:t>
      </w:r>
    </w:p>
    <w:p w14:paraId="170F0202" w14:textId="11351056" w:rsidR="00FC25BA" w:rsidRDefault="00FC25BA" w:rsidP="00FC25BA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Welcome Social</w:t>
      </w:r>
    </w:p>
    <w:p w14:paraId="3BC05AE1" w14:textId="3196942F" w:rsidR="00854F3D" w:rsidRDefault="00854F3D" w:rsidP="00854F3D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Tuesday 8/22</w:t>
      </w:r>
    </w:p>
    <w:p w14:paraId="78BFA071" w14:textId="0B0BCBB8" w:rsidR="00854F3D" w:rsidRDefault="00854F3D" w:rsidP="00854F3D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Food, games, massages</w:t>
      </w:r>
    </w:p>
    <w:p w14:paraId="0F6D3837" w14:textId="3BF66B90" w:rsidR="00AA7C58" w:rsidRDefault="00AA7C58" w:rsidP="00FC25BA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Monthly Business Meetings</w:t>
      </w:r>
    </w:p>
    <w:p w14:paraId="04CFA43B" w14:textId="5BBEBDC2" w:rsidR="00E4242E" w:rsidRPr="00E4242E" w:rsidRDefault="00E4242E" w:rsidP="00E4242E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chedule around other meetings—</w:t>
      </w:r>
      <w:r w:rsidRPr="00E4242E">
        <w:rPr>
          <w:rFonts w:ascii="Arial Rounded MT Bold" w:hAnsi="Arial Rounded MT Bold"/>
        </w:rPr>
        <w:t>KDP</w:t>
      </w:r>
      <w:r>
        <w:rPr>
          <w:rFonts w:ascii="Arial Rounded MT Bold" w:hAnsi="Arial Rounded MT Bold"/>
        </w:rPr>
        <w:t xml:space="preserve"> &amp; Honor Societies</w:t>
      </w:r>
    </w:p>
    <w:p w14:paraId="02A11D08" w14:textId="7038CD50" w:rsidR="00E4242E" w:rsidRDefault="00E4242E" w:rsidP="00E4242E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Graduate Student </w:t>
      </w:r>
      <w:r w:rsidR="00714660">
        <w:rPr>
          <w:rFonts w:ascii="Arial Rounded MT Bold" w:hAnsi="Arial Rounded MT Bold"/>
        </w:rPr>
        <w:t>Organization</w:t>
      </w:r>
    </w:p>
    <w:p w14:paraId="59141923" w14:textId="0910F5C8" w:rsidR="00E4242E" w:rsidRPr="00FC25BA" w:rsidRDefault="00E4242E" w:rsidP="00E4242E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Dean’s Roundtable</w:t>
      </w:r>
    </w:p>
    <w:p w14:paraId="34132FAB" w14:textId="648BBC7E" w:rsidR="00331EED" w:rsidRDefault="00331EED" w:rsidP="00331EED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9-8-8 Advertising</w:t>
      </w:r>
    </w:p>
    <w:p w14:paraId="00960229" w14:textId="77575C3F" w:rsidR="00331EED" w:rsidRDefault="00331EED" w:rsidP="00331EED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Emails-listserv, GHW email list</w:t>
      </w:r>
    </w:p>
    <w:p w14:paraId="72834CE2" w14:textId="10A7168C" w:rsidR="00331EED" w:rsidRDefault="00331EED" w:rsidP="00331EED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Flyers-approved by C&amp;M</w:t>
      </w:r>
    </w:p>
    <w:p w14:paraId="31E1A4DB" w14:textId="24D0FD92" w:rsidR="00331EED" w:rsidRDefault="00331EED" w:rsidP="00331EED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proofErr w:type="spellStart"/>
      <w:r>
        <w:rPr>
          <w:rFonts w:ascii="Arial Rounded MT Bold" w:hAnsi="Arial Rounded MT Bold"/>
        </w:rPr>
        <w:t>SoE</w:t>
      </w:r>
      <w:proofErr w:type="spellEnd"/>
      <w:r>
        <w:rPr>
          <w:rFonts w:ascii="Arial Rounded MT Bold" w:hAnsi="Arial Rounded MT Bold"/>
        </w:rPr>
        <w:t xml:space="preserve"> Screens</w:t>
      </w:r>
    </w:p>
    <w:p w14:paraId="009C7E45" w14:textId="5690E9FC" w:rsidR="00331EED" w:rsidRDefault="00331EED" w:rsidP="00331EED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lastRenderedPageBreak/>
        <w:t>Student/Faculty health Fair</w:t>
      </w:r>
    </w:p>
    <w:p w14:paraId="106D5891" w14:textId="2DAE58D5" w:rsidR="00331EED" w:rsidRDefault="00331EED" w:rsidP="00331EED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NS 5000 Talk</w:t>
      </w:r>
    </w:p>
    <w:p w14:paraId="1492BBDF" w14:textId="1091AEEF" w:rsidR="00331EED" w:rsidRDefault="00331EED" w:rsidP="00331EED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GHW Presentation</w:t>
      </w:r>
    </w:p>
    <w:p w14:paraId="3FF0B847" w14:textId="38C89B4A" w:rsidR="00FC25BA" w:rsidRDefault="00FC25BA" w:rsidP="00331EED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hyperlink r:id="rId7" w:history="1">
        <w:r w:rsidRPr="00847305">
          <w:rPr>
            <w:rStyle w:val="Hyperlink"/>
            <w:rFonts w:ascii="Arial Rounded MT Bold" w:hAnsi="Arial Rounded MT Bold"/>
          </w:rPr>
          <w:t>https://docs.google.com/document/d/1KZJLnX1GBmhABy729uZ_GKTcQOsKuhwa-oB6H7wYZNU/edit?usp=sharing</w:t>
        </w:r>
      </w:hyperlink>
      <w:r>
        <w:rPr>
          <w:rFonts w:ascii="Arial Rounded MT Bold" w:hAnsi="Arial Rounded MT Bold"/>
        </w:rPr>
        <w:t xml:space="preserve"> </w:t>
      </w:r>
    </w:p>
    <w:p w14:paraId="4704AB02" w14:textId="77777777" w:rsidR="00AA7C58" w:rsidRDefault="00AA7C58" w:rsidP="00AA7C5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Pride Festival/Highlighting Diversity </w:t>
      </w:r>
    </w:p>
    <w:p w14:paraId="3B530081" w14:textId="77777777" w:rsidR="00AA7C58" w:rsidRDefault="00AA7C58" w:rsidP="00AA7C5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T-shirt Sales </w:t>
      </w:r>
    </w:p>
    <w:p w14:paraId="7A4720EA" w14:textId="77777777" w:rsidR="00AA7C58" w:rsidRDefault="00AA7C58" w:rsidP="00AA7C5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Trans Awareness Week</w:t>
      </w:r>
    </w:p>
    <w:p w14:paraId="15C698DD" w14:textId="77777777" w:rsidR="00AA7C58" w:rsidRPr="00F92DF5" w:rsidRDefault="00AA7C58" w:rsidP="00AA7C5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PDAs with Certificates and a drawing for a free t-shirt</w:t>
      </w:r>
    </w:p>
    <w:p w14:paraId="2FD638FE" w14:textId="19213DED" w:rsidR="00AA7C58" w:rsidRDefault="00AA7C58" w:rsidP="00AA7C5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Holiday Party</w:t>
      </w:r>
    </w:p>
    <w:p w14:paraId="2B516A8A" w14:textId="42083857" w:rsidR="00AA7C58" w:rsidRDefault="00AA7C58" w:rsidP="00AA7C5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Finals Support Program</w:t>
      </w:r>
    </w:p>
    <w:p w14:paraId="50663693" w14:textId="1B7A2047" w:rsidR="00AA7C58" w:rsidRPr="00AA7C58" w:rsidRDefault="00AA7C58" w:rsidP="00AA7C58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Blind Cat Rescue-University shuttle?</w:t>
      </w:r>
    </w:p>
    <w:p w14:paraId="3886C219" w14:textId="116084A0" w:rsidR="00331EED" w:rsidRDefault="00331EED" w:rsidP="00331EED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GHW Counseling Workshop</w:t>
      </w:r>
    </w:p>
    <w:p w14:paraId="34BA84C6" w14:textId="29F4ECE4" w:rsidR="00331EED" w:rsidRDefault="00331EED" w:rsidP="00331EED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nnual Induction</w:t>
      </w:r>
    </w:p>
    <w:p w14:paraId="1EF53000" w14:textId="613C5A59" w:rsidR="00DC4246" w:rsidRDefault="00DC4246" w:rsidP="00DC4246">
      <w:pPr>
        <w:rPr>
          <w:rFonts w:ascii="Arial Rounded MT Bold" w:hAnsi="Arial Rounded MT Bold"/>
        </w:rPr>
      </w:pPr>
    </w:p>
    <w:p w14:paraId="7DD0DF4C" w14:textId="511350A2" w:rsidR="003C6908" w:rsidRPr="00DC4246" w:rsidRDefault="003C6908" w:rsidP="00DC4246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</w:p>
    <w:sectPr w:rsidR="003C6908" w:rsidRPr="00DC42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B0216"/>
    <w:multiLevelType w:val="hybridMultilevel"/>
    <w:tmpl w:val="732611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5347D99"/>
    <w:multiLevelType w:val="hybridMultilevel"/>
    <w:tmpl w:val="4A88B05E"/>
    <w:lvl w:ilvl="0" w:tplc="963ABD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FCC8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68F7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8E19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965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8ED8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1E49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8407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2CC1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81120AF"/>
    <w:multiLevelType w:val="hybridMultilevel"/>
    <w:tmpl w:val="1EFA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0440F8"/>
    <w:multiLevelType w:val="hybridMultilevel"/>
    <w:tmpl w:val="75AA7D8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055025F"/>
    <w:multiLevelType w:val="hybridMultilevel"/>
    <w:tmpl w:val="4CCCA0AA"/>
    <w:lvl w:ilvl="0" w:tplc="331E7C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7055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EFE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5417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08CF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A83B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2C6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C693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B2BA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F6706CF"/>
    <w:multiLevelType w:val="hybridMultilevel"/>
    <w:tmpl w:val="D73E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F4429"/>
    <w:multiLevelType w:val="hybridMultilevel"/>
    <w:tmpl w:val="53323C62"/>
    <w:lvl w:ilvl="0" w:tplc="F564C2A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005B3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BCD86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6AE22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40B29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BA47E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18FBF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7E48E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1E6D2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7B3A45DB"/>
    <w:multiLevelType w:val="hybridMultilevel"/>
    <w:tmpl w:val="6952F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BA299CC">
      <w:start w:val="9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31835">
    <w:abstractNumId w:val="5"/>
  </w:num>
  <w:num w:numId="2" w16cid:durableId="431558746">
    <w:abstractNumId w:val="7"/>
  </w:num>
  <w:num w:numId="3" w16cid:durableId="892158216">
    <w:abstractNumId w:val="1"/>
  </w:num>
  <w:num w:numId="4" w16cid:durableId="1153838745">
    <w:abstractNumId w:val="3"/>
  </w:num>
  <w:num w:numId="5" w16cid:durableId="842549006">
    <w:abstractNumId w:val="6"/>
  </w:num>
  <w:num w:numId="6" w16cid:durableId="1947034178">
    <w:abstractNumId w:val="4"/>
  </w:num>
  <w:num w:numId="7" w16cid:durableId="903493373">
    <w:abstractNumId w:val="0"/>
  </w:num>
  <w:num w:numId="8" w16cid:durableId="1239364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zI3MLawMDI1NTNX0lEKTi0uzszPAykwrAUAjiILESwAAAA="/>
  </w:docVars>
  <w:rsids>
    <w:rsidRoot w:val="00ED5195"/>
    <w:rsid w:val="0001618C"/>
    <w:rsid w:val="00020CD4"/>
    <w:rsid w:val="000556AE"/>
    <w:rsid w:val="000B49DC"/>
    <w:rsid w:val="000D6B5A"/>
    <w:rsid w:val="000F6945"/>
    <w:rsid w:val="0014747D"/>
    <w:rsid w:val="00162043"/>
    <w:rsid w:val="0019561A"/>
    <w:rsid w:val="001A1CC5"/>
    <w:rsid w:val="001F507C"/>
    <w:rsid w:val="00250880"/>
    <w:rsid w:val="00280377"/>
    <w:rsid w:val="002A5445"/>
    <w:rsid w:val="002B7B27"/>
    <w:rsid w:val="002C38F6"/>
    <w:rsid w:val="002E3C4A"/>
    <w:rsid w:val="002E41D8"/>
    <w:rsid w:val="002F7E7E"/>
    <w:rsid w:val="00320C50"/>
    <w:rsid w:val="00331EED"/>
    <w:rsid w:val="003A7572"/>
    <w:rsid w:val="003B6675"/>
    <w:rsid w:val="003C5B10"/>
    <w:rsid w:val="003C6908"/>
    <w:rsid w:val="003E00EC"/>
    <w:rsid w:val="003E7543"/>
    <w:rsid w:val="00421A42"/>
    <w:rsid w:val="00492C99"/>
    <w:rsid w:val="004A2050"/>
    <w:rsid w:val="004B2005"/>
    <w:rsid w:val="004F293E"/>
    <w:rsid w:val="004F79EF"/>
    <w:rsid w:val="005239ED"/>
    <w:rsid w:val="0054418A"/>
    <w:rsid w:val="00556BF7"/>
    <w:rsid w:val="005859CD"/>
    <w:rsid w:val="005C5543"/>
    <w:rsid w:val="005F2452"/>
    <w:rsid w:val="00623E8F"/>
    <w:rsid w:val="006E687E"/>
    <w:rsid w:val="00702289"/>
    <w:rsid w:val="00714660"/>
    <w:rsid w:val="007222BB"/>
    <w:rsid w:val="00755CE2"/>
    <w:rsid w:val="007A06D5"/>
    <w:rsid w:val="007C2A28"/>
    <w:rsid w:val="007E1FDF"/>
    <w:rsid w:val="007F0095"/>
    <w:rsid w:val="007F6994"/>
    <w:rsid w:val="00834CBD"/>
    <w:rsid w:val="00837DF8"/>
    <w:rsid w:val="00854F3D"/>
    <w:rsid w:val="0086500A"/>
    <w:rsid w:val="008D1858"/>
    <w:rsid w:val="008E406D"/>
    <w:rsid w:val="008F70F3"/>
    <w:rsid w:val="00900BF3"/>
    <w:rsid w:val="00962190"/>
    <w:rsid w:val="00993BEC"/>
    <w:rsid w:val="009D2F92"/>
    <w:rsid w:val="009D41E8"/>
    <w:rsid w:val="009E2FCD"/>
    <w:rsid w:val="009F078C"/>
    <w:rsid w:val="00A230D9"/>
    <w:rsid w:val="00A51FC7"/>
    <w:rsid w:val="00A6268C"/>
    <w:rsid w:val="00A63B59"/>
    <w:rsid w:val="00AA7C58"/>
    <w:rsid w:val="00AC1D38"/>
    <w:rsid w:val="00AE12E0"/>
    <w:rsid w:val="00AF61EB"/>
    <w:rsid w:val="00B60B53"/>
    <w:rsid w:val="00B81073"/>
    <w:rsid w:val="00BA1A8F"/>
    <w:rsid w:val="00BB48D2"/>
    <w:rsid w:val="00BC6483"/>
    <w:rsid w:val="00BD4CCF"/>
    <w:rsid w:val="00C77690"/>
    <w:rsid w:val="00CA70DE"/>
    <w:rsid w:val="00D853CB"/>
    <w:rsid w:val="00DC4246"/>
    <w:rsid w:val="00DD3684"/>
    <w:rsid w:val="00E423DC"/>
    <w:rsid w:val="00E4242E"/>
    <w:rsid w:val="00EC0515"/>
    <w:rsid w:val="00ED5195"/>
    <w:rsid w:val="00EE4417"/>
    <w:rsid w:val="00F10B55"/>
    <w:rsid w:val="00F14922"/>
    <w:rsid w:val="00F9120E"/>
    <w:rsid w:val="00F92DF5"/>
    <w:rsid w:val="00FC25BA"/>
    <w:rsid w:val="00FD5A1E"/>
    <w:rsid w:val="00FF0A88"/>
    <w:rsid w:val="00FF0E79"/>
    <w:rsid w:val="00FF7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CDA2C"/>
  <w15:chartTrackingRefBased/>
  <w15:docId w15:val="{083F0EF3-0690-4E58-A100-510F51D49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195"/>
    <w:pPr>
      <w:spacing w:line="240" w:lineRule="auto"/>
    </w:pPr>
    <w:rPr>
      <w:rFonts w:asciiTheme="minorHAnsi" w:hAnsiTheme="minorHAns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51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1F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FC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009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5B1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5B1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25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81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6164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26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2583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240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97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67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44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google.com/document/d/1KZJLnX1GBmhABy729uZ_GKTcQOsKuhwa-oB6H7wYZNU/edit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risistextline.org/campus-advocates/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Stargell</dc:creator>
  <cp:keywords/>
  <dc:description/>
  <cp:lastModifiedBy>Nicole A. Stargell</cp:lastModifiedBy>
  <cp:revision>2</cp:revision>
  <cp:lastPrinted>2018-08-28T19:56:00Z</cp:lastPrinted>
  <dcterms:created xsi:type="dcterms:W3CDTF">2023-04-11T21:29:00Z</dcterms:created>
  <dcterms:modified xsi:type="dcterms:W3CDTF">2023-04-11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2437dd-2777-4767-9eac-36c9d699896f_Enabled">
    <vt:lpwstr>true</vt:lpwstr>
  </property>
  <property fmtid="{D5CDD505-2E9C-101B-9397-08002B2CF9AE}" pid="3" name="MSIP_Label_d02437dd-2777-4767-9eac-36c9d699896f_SetDate">
    <vt:lpwstr>2023-03-14T17:11:19Z</vt:lpwstr>
  </property>
  <property fmtid="{D5CDD505-2E9C-101B-9397-08002B2CF9AE}" pid="4" name="MSIP_Label_d02437dd-2777-4767-9eac-36c9d699896f_Method">
    <vt:lpwstr>Standard</vt:lpwstr>
  </property>
  <property fmtid="{D5CDD505-2E9C-101B-9397-08002B2CF9AE}" pid="5" name="MSIP_Label_d02437dd-2777-4767-9eac-36c9d699896f_Name">
    <vt:lpwstr>defa4170-0d19-0005-0004-bc88714345d2</vt:lpwstr>
  </property>
  <property fmtid="{D5CDD505-2E9C-101B-9397-08002B2CF9AE}" pid="6" name="MSIP_Label_d02437dd-2777-4767-9eac-36c9d699896f_SiteId">
    <vt:lpwstr>1aa2e328-7d0f-4fd1-9216-c479a1c14f9d</vt:lpwstr>
  </property>
  <property fmtid="{D5CDD505-2E9C-101B-9397-08002B2CF9AE}" pid="7" name="MSIP_Label_d02437dd-2777-4767-9eac-36c9d699896f_ActionId">
    <vt:lpwstr>48b3cdff-c48a-441d-bd7c-70b939677832</vt:lpwstr>
  </property>
  <property fmtid="{D5CDD505-2E9C-101B-9397-08002B2CF9AE}" pid="8" name="MSIP_Label_d02437dd-2777-4767-9eac-36c9d699896f_ContentBits">
    <vt:lpwstr>0</vt:lpwstr>
  </property>
</Properties>
</file>